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76687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ria Jon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nna Powichro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